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638ef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94293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05</dcterms:created>
  <dcterms:modified xsi:type="dcterms:W3CDTF">2017-08-05</dcterms:modified>
</cp:coreProperties>
</file>